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d1bdb8a0a430be22ead20ebe28fc7a226d223"/>
      <w:r>
        <w:rPr>
          <w:b/>
        </w:rPr>
        <w:t xml:space="preserve">ПРОТОКОЛ ПРО РЕЗУЛЬТАТИ ЗЕМЕЛЬНИХ ТОРГІВ № LRE001-UA-20230426-355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5.2023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5.2023 12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,4905 га кадастровий номер 5122980400:01:004:0300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,4905 га кадастровий номер 5122980400:01:004:0300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21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0 0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5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рагомарецька Лариса Віталіївна , ІПН/РНОКПП: 27304178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ДІЛЛЯ-БУДСЕРВІС", ЄДРПОУ: 406714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ручний Артем Олександрович , ІПН/РНОКПП: 37011061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Драгомарецька Ларис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0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ручний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3 12:54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3 16:2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Драгомарецька Ларис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2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ручний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7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26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дручний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3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рагомарецька Ларис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3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38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дручний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рагомарецька Ларис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4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2:50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ПОДІЛЛЯ-БУДСЕРВІС", ЄДРПОУ: 406714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65,34 грн (шістсот шістдесят п'ять гривень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 005,00 грн (тридцять тисяч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5.2023 12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ПОДІЛЛЯ-БУДСЕРВІС", ЄДРПОУ: 406714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7:26Z</dcterms:created>
  <dcterms:modified xsi:type="dcterms:W3CDTF">2024-05-05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